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0FFAC6" w14:textId="77777777" w:rsidR="000C54F6" w:rsidRDefault="000C54F6" w:rsidP="000E7AAD"/>
    <w:p w14:paraId="1EDEBF8B" w14:textId="77777777" w:rsidR="000C54F6" w:rsidRDefault="000C54F6" w:rsidP="000E7AAD"/>
    <w:p w14:paraId="10033733" w14:textId="0F147525" w:rsidR="000E7AAD" w:rsidRDefault="000E7AAD" w:rsidP="000E7AAD">
      <w:r>
        <w:t>Sending</w:t>
      </w:r>
    </w:p>
    <w:p w14:paraId="0786600D" w14:textId="57D48BC7" w:rsidR="000E7AAD" w:rsidRDefault="000E7AAD" w:rsidP="000E7AAD">
      <w:r>
        <w:t>sb-5nuc4314643945@business.example.com</w:t>
      </w:r>
    </w:p>
    <w:p w14:paraId="4A4FA3B3" w14:textId="224FD180" w:rsidR="00B47813" w:rsidRDefault="000E7AAD" w:rsidP="000E7AAD">
      <w:r>
        <w:t>2D:)407m</w:t>
      </w:r>
    </w:p>
    <w:p w14:paraId="6B24D99D" w14:textId="7FBD4C20" w:rsidR="000E7AAD" w:rsidRDefault="000E7AAD" w:rsidP="000E7AAD"/>
    <w:p w14:paraId="1C1E5DA4" w14:textId="195787C6" w:rsidR="000E7AAD" w:rsidRDefault="000E7AAD" w:rsidP="000E7AAD">
      <w:r>
        <w:t>Receiving</w:t>
      </w:r>
    </w:p>
    <w:p w14:paraId="4E0064B6" w14:textId="68225722" w:rsidR="000E7AAD" w:rsidRDefault="000E7AAD" w:rsidP="000E7AAD">
      <w:pPr>
        <w:rPr>
          <w:rFonts w:ascii="Arial" w:hAnsi="Arial" w:cs="Arial"/>
          <w:color w:val="1E2021"/>
          <w:sz w:val="21"/>
          <w:szCs w:val="21"/>
          <w:shd w:val="clear" w:color="auto" w:fill="FFFFFF"/>
        </w:rPr>
      </w:pPr>
      <w:r>
        <w:rPr>
          <w:rFonts w:ascii="Arial" w:hAnsi="Arial" w:cs="Arial"/>
          <w:color w:val="1E2021"/>
          <w:sz w:val="21"/>
          <w:szCs w:val="21"/>
          <w:shd w:val="clear" w:color="auto" w:fill="FFFFFF"/>
        </w:rPr>
        <w:t>sb-buhi720788319@business.example.com</w:t>
      </w:r>
    </w:p>
    <w:p w14:paraId="08759C41" w14:textId="51E3940B" w:rsidR="000E7AAD" w:rsidRDefault="000E7AAD" w:rsidP="000E7AAD">
      <w:pPr>
        <w:rPr>
          <w:rFonts w:ascii="Arial" w:hAnsi="Arial" w:cs="Arial"/>
          <w:color w:val="1E2021"/>
          <w:sz w:val="21"/>
          <w:szCs w:val="21"/>
          <w:shd w:val="clear" w:color="auto" w:fill="FFFFFF"/>
        </w:rPr>
      </w:pPr>
      <w:r>
        <w:rPr>
          <w:rFonts w:ascii="Arial" w:hAnsi="Arial" w:cs="Arial"/>
          <w:color w:val="1E2021"/>
          <w:sz w:val="21"/>
          <w:szCs w:val="21"/>
          <w:shd w:val="clear" w:color="auto" w:fill="FFFFFF"/>
        </w:rPr>
        <w:t>54qk81S%</w:t>
      </w:r>
    </w:p>
    <w:p w14:paraId="22B35645" w14:textId="48E4C767" w:rsidR="00A94D21" w:rsidRDefault="00A94D21" w:rsidP="000E7AAD">
      <w:pPr>
        <w:rPr>
          <w:rFonts w:ascii="Arial" w:hAnsi="Arial" w:cs="Arial"/>
          <w:color w:val="1E2021"/>
          <w:sz w:val="21"/>
          <w:szCs w:val="21"/>
          <w:shd w:val="clear" w:color="auto" w:fill="FFFFFF"/>
        </w:rPr>
      </w:pPr>
    </w:p>
    <w:p w14:paraId="0BC29DC7" w14:textId="77777777" w:rsidR="00A94D21" w:rsidRDefault="00A94D21" w:rsidP="000E7AAD">
      <w:pPr>
        <w:rPr>
          <w:rFonts w:ascii="Arial" w:hAnsi="Arial" w:cs="Arial"/>
          <w:color w:val="1E2021"/>
          <w:sz w:val="21"/>
          <w:szCs w:val="21"/>
          <w:shd w:val="clear" w:color="auto" w:fill="FFFFFF"/>
        </w:rPr>
      </w:pPr>
    </w:p>
    <w:p w14:paraId="42912E24" w14:textId="75D6011E" w:rsidR="00A94D21" w:rsidRDefault="00A94D21" w:rsidP="00A94D21">
      <w:r>
        <w:t>testingp72@gmail.com</w:t>
      </w:r>
    </w:p>
    <w:p w14:paraId="2FFD8F00" w14:textId="2DF5C71F" w:rsidR="00A94D21" w:rsidRDefault="00A94D21" w:rsidP="00A94D21">
      <w:r>
        <w:t>#Testingproject123</w:t>
      </w:r>
    </w:p>
    <w:p w14:paraId="696FEF25" w14:textId="77777777" w:rsidR="000E7AAD" w:rsidRDefault="000E7AAD" w:rsidP="000E7AAD"/>
    <w:sectPr w:rsidR="000E7AAD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cxMTA3M7Q0MDcwMzFT0lEKTi0uzszPAykwrAUAWTVSLywAAAA="/>
  </w:docVars>
  <w:rsids>
    <w:rsidRoot w:val="000E7AAD"/>
    <w:rsid w:val="000B7CB7"/>
    <w:rsid w:val="000C54F6"/>
    <w:rsid w:val="000E7AAD"/>
    <w:rsid w:val="007560F7"/>
    <w:rsid w:val="00982A81"/>
    <w:rsid w:val="00A94D21"/>
    <w:rsid w:val="00B478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A10EEE"/>
  <w15:chartTrackingRefBased/>
  <w15:docId w15:val="{CD0208ED-5F53-4E5D-9424-AC271BB0E0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E7AA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E7AA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34</TotalTime>
  <Pages>1</Pages>
  <Words>23</Words>
  <Characters>13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hmad Firdaus Muhammad Dimyati</dc:creator>
  <cp:keywords/>
  <dc:description/>
  <cp:lastModifiedBy>Ahmad Firdaus Muhammad Dimyati</cp:lastModifiedBy>
  <cp:revision>2</cp:revision>
  <dcterms:created xsi:type="dcterms:W3CDTF">2022-09-12T07:19:00Z</dcterms:created>
  <dcterms:modified xsi:type="dcterms:W3CDTF">2022-09-12T16:13:00Z</dcterms:modified>
</cp:coreProperties>
</file>